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t xml:space="preserve">Dear Hiring Team at [Company Name],</w:t>
      </w:r>
      <w:r>
        <w:br/>
      </w:r>
      <w:r>
        <w:t xml:space="preserve">I am writing to express my enthusiastic interest in the opportunity to contribute my talents as an actor to your esteemed organization, which is based in the vibrant cultural hub of Ghana Accra. As a passionate and versatile performer with a deep connection to African storytelling, I am eager to bring my experience, creativity, and dedication to the dynamic entertainment industry that thrives in this iconic city.</w:t>
      </w:r>
    </w:p>
    <w:p>
      <w:pPr>
        <w:pStyle w:val="BodyText"/>
      </w:pPr>
      <w:r>
        <w:t xml:space="preserve">Accra has long been a beacon for artistic innovation, with its rich cultural heritage and thriving film, theater, and television sectors. As an actor who has spent years honing my craft across diverse platforms—from stage productions to screen roles—I am particularly drawn to the unique opportunities that Ghana Accra offers. This city is not just a geographical location; it is a living canvas where stories of resilience, tradition, and modernity intersect. I am excited about the possibility of contributing to this creative ecosystem and being part of projects that resonate with local audiences while also reaching global stages.</w:t>
      </w:r>
    </w:p>
    <w:bookmarkStart w:id="20" w:name="professional-background-as-an-actor"/>
    <w:p>
      <w:pPr>
        <w:pStyle w:val="Heading2"/>
      </w:pPr>
      <w:r>
        <w:t xml:space="preserve">Professional Background as an Actor</w:t>
      </w:r>
    </w:p>
    <w:p>
      <w:pPr>
        <w:pStyle w:val="FirstParagraph"/>
      </w:pPr>
      <w:r>
        <w:t xml:space="preserve">With a career spanning over [X years], I have cultivated a portfolio that reflects my commitment to authenticity and emotional depth in performance. My journey as an actor has taken me through various genres, including drama, comedy, and historical reenactments. Whether performing on stage or in front of the camera, I approach each role with meticulous preparation and a profound respect for the narrative being told. For instance, my portrayal of [specific character or role] in [specific production] allowed me to explore themes of identity and community that mirror the cultural tapestry of Ghanaian society.</w:t>
      </w:r>
    </w:p>
    <w:p>
      <w:pPr>
        <w:pStyle w:val="BodyText"/>
      </w:pPr>
      <w:r>
        <w:t xml:space="preserve">What sets me apart as an actor is my ability to adapt to different styles and collaborate seamlessly with directors, fellow cast members, and crews. In Ghana Accra, where the arts scene is rapidly evolving, I believe my flexibility and openness to new challenges will enable me to thrive. My experience working on [mention any relevant project or production in Ghana or Africa] has also deepened my understanding of the importance of cultural sensitivity and storytelling that reflects the nuances of African life.</w:t>
      </w:r>
    </w:p>
    <w:bookmarkEnd w:id="20"/>
    <w:bookmarkStart w:id="21" w:name="why-ghana-accra"/>
    <w:p>
      <w:pPr>
        <w:pStyle w:val="Heading2"/>
      </w:pPr>
      <w:r>
        <w:t xml:space="preserve">Why Ghana Accra?</w:t>
      </w:r>
    </w:p>
    <w:p>
      <w:pPr>
        <w:pStyle w:val="FirstParagraph"/>
      </w:pPr>
      <w:r>
        <w:t xml:space="preserve">Ghana Accra is more than a destination for me—it is a place where I feel a profound sense of belonging and inspiration. The city’s bustling markets, historical landmarks, and vibrant creative communities have always been sources of motivation. As an actor, I am eager to immerse myself in the local culture, learn from the region’s legendary performers, and contribute to the storytelling legacy that Accra is known for. The opportunity to work alongside Ghanaian artists who are shaping the future of African cinema and theater is a dream come true.</w:t>
      </w:r>
    </w:p>
    <w:p>
      <w:pPr>
        <w:pStyle w:val="BodyText"/>
      </w:pPr>
      <w:r>
        <w:t xml:space="preserve">Moreover, I am deeply committed to using my platform as an actor to amplify underrepresented voices. In Ghana Accra, there is a growing movement toward authentic representation in media, and I am passionate about being part of that dialogue. Whether through film, television, or live performances, I aim to create content that celebrates the diversity of the Ghanaian experience while fostering connections across cultures.</w:t>
      </w:r>
    </w:p>
    <w:bookmarkEnd w:id="21"/>
    <w:bookmarkStart w:id="22" w:name="skills-and-qualities"/>
    <w:p>
      <w:pPr>
        <w:pStyle w:val="Heading2"/>
      </w:pPr>
      <w:r>
        <w:t xml:space="preserve">Skills and Qualities</w:t>
      </w:r>
    </w:p>
    <w:p>
      <w:pPr>
        <w:pStyle w:val="FirstParagraph"/>
      </w:pPr>
      <w:r>
        <w:t xml:space="preserve">In addition to my acting skills, I bring a strong work ethic, attention to detail, and an unwavering dedication to excellence. My training includes [mention any formal education or workshops], which has equipped me with the technical and emotional tools needed to deliver compelling performances. I am also proficient in [list languages if applicable, e.g., English, Twi, or other local dialects], which allows me to connect more deeply with diverse audiences and collaborate effectively with Ghanaian teams.</w:t>
      </w:r>
    </w:p>
    <w:p>
      <w:pPr>
        <w:pStyle w:val="BodyText"/>
      </w:pPr>
      <w:r>
        <w:t xml:space="preserve">What I value most as an actor is the ability to tell stories that matter. In Accra, where the arts play a vital role in shaping societal narratives, I am eager to contribute my voice and energy to projects that inspire, educate, and entertain. My collaborative spirit and ability to thrive under pressure make me a reliable team member, even in fast-paced or high-stakes environments.</w:t>
      </w:r>
    </w:p>
    <w:bookmarkEnd w:id="22"/>
    <w:bookmarkStart w:id="23" w:name="conclusion"/>
    <w:p>
      <w:pPr>
        <w:pStyle w:val="Heading2"/>
      </w:pPr>
      <w:r>
        <w:t xml:space="preserve">Conclusion</w:t>
      </w:r>
    </w:p>
    <w:p>
      <w:pPr>
        <w:pStyle w:val="FirstParagraph"/>
      </w:pPr>
      <w:r>
        <w:t xml:space="preserve">In conclusion, I am thrilled about the prospect of joining your organization and contributing my talents as an actor in Ghana Accra. I am confident that my experience, passion for storytelling, and cultural awareness align perfectly with the goals of your team. I would be honored to bring my unique perspective to your projects and help create content that resonates with audiences in Ghana and beyond.</w:t>
      </w:r>
    </w:p>
    <w:p>
      <w:pPr>
        <w:pStyle w:val="BodyText"/>
      </w:pPr>
      <w:r>
        <w:t xml:space="preserve">Thank you for considering my application. I look forward to the opportunity to discuss how my background and vision as an actor can contribute to the continued success of your organization in Ghana Accr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tor in Ghana Accra</dc:title>
  <dc:creator/>
  <cp:keywords/>
  <dcterms:created xsi:type="dcterms:W3CDTF">2026-07-23T08:06:07Z</dcterms:created>
  <dcterms:modified xsi:type="dcterms:W3CDTF">2026-07-23T08:06:07Z</dcterms:modified>
</cp:coreProperties>
</file>

<file path=docProps/custom.xml><?xml version="1.0" encoding="utf-8"?>
<Properties xmlns="http://schemas.openxmlformats.org/officeDocument/2006/custom-properties" xmlns:vt="http://schemas.openxmlformats.org/officeDocument/2006/docPropsVTypes"/>
</file>